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612104" w14:textId="4C17EEF4" w:rsidR="0042107F" w:rsidRDefault="0042107F">
      <w:r>
        <w:t>Doris Chen</w:t>
      </w:r>
    </w:p>
    <w:p w14:paraId="4D36E247" w14:textId="7A6BE7F6" w:rsidR="0042107F" w:rsidRDefault="0042107F">
      <w:r>
        <w:t>Zebra</w:t>
      </w:r>
    </w:p>
    <w:p w14:paraId="18AEC2A7" w14:textId="77777777" w:rsidR="0042107F" w:rsidRDefault="0042107F">
      <w:bookmarkStart w:id="0" w:name="_GoBack"/>
      <w:bookmarkEnd w:id="0"/>
    </w:p>
    <w:p w14:paraId="15AC1716" w14:textId="19AA252E" w:rsidR="00FE0A0F" w:rsidRDefault="0042107F">
      <w:r>
        <w:rPr>
          <w:noProof/>
        </w:rPr>
        <w:drawing>
          <wp:inline distT="0" distB="0" distL="0" distR="0" wp14:anchorId="70CAB24B" wp14:editId="7287B457">
            <wp:extent cx="5936615" cy="3837940"/>
            <wp:effectExtent l="0" t="0" r="6985" b="0"/>
            <wp:docPr id="1" name="Picture 1" descr="C:\Users\chenx16\AppData\Local\Temp\WeChat Files\24803921339544828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enx16\AppData\Local\Temp\WeChat Files\248039213395448284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83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E0A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M2NjMzMjA0MzJW0lEKTi0uzszPAykwrAUA8rzoyCwAAAA="/>
  </w:docVars>
  <w:rsids>
    <w:rsidRoot w:val="00FE0A0F"/>
    <w:rsid w:val="0042107F"/>
    <w:rsid w:val="00FE0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D35EA"/>
  <w15:chartTrackingRefBased/>
  <w15:docId w15:val="{D60F5720-03BC-4DF3-B3F4-B02E29F09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8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Doris</dc:creator>
  <cp:keywords/>
  <dc:description/>
  <cp:lastModifiedBy>Chen, Doris</cp:lastModifiedBy>
  <cp:revision>2</cp:revision>
  <dcterms:created xsi:type="dcterms:W3CDTF">2020-12-07T17:38:00Z</dcterms:created>
  <dcterms:modified xsi:type="dcterms:W3CDTF">2020-12-07T17:39:00Z</dcterms:modified>
</cp:coreProperties>
</file>